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: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: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: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: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: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: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: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: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: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: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: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: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: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: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:གསུང་ངོ། །​ །​་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 སྡེ་དགེ། སྣར་ཐང་། དྲིལ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ཏཻ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 སྒོམས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ི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59:52Z</dcterms:created>
  <dcterms:modified xsi:type="dcterms:W3CDTF">2023-07-26T08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